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Singapore</w:t>
      </w:r>
    </w:p>
    <w:bookmarkStart w:id="21" w:name="X33a59115fe72d596c0827883b3681cfdeb0b5b2"/>
    <w:p>
      <w:pPr>
        <w:pStyle w:val="Heading1"/>
      </w:pPr>
      <w:r>
        <w:t xml:space="preserve">Internship Application Letter for Doctor General Practition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National Healthcare Group (NHG) Primary Care</w:t>
      </w:r>
      <w:r>
        <w:br/>
      </w:r>
      <w:r>
        <w:t xml:space="preserve">Singapore General Hospital Campus</w:t>
      </w:r>
      <w:r>
        <w:br/>
      </w:r>
      <w:r>
        <w:t xml:space="preserve">20 College Road, Singapore 169856</w:t>
      </w:r>
    </w:p>
    <w:bookmarkStart w:id="20" w:name="X865856f515a7fbb5a2a6e0732dac5f03d5470f0"/>
    <w:p>
      <w:pPr>
        <w:pStyle w:val="Heading2"/>
      </w:pPr>
      <w:r>
        <w:t xml:space="preserve">Subject: Internship Application for Doctor General Practitioner Position in Singapore</w:t>
      </w:r>
    </w:p>
    <w:p>
      <w:pPr>
        <w:pStyle w:val="FirstParagraph"/>
      </w:pPr>
      <w:r>
        <w:t xml:space="preserve">Dear Hiring Committee,</w:t>
      </w:r>
    </w:p>
    <w:p>
      <w:pPr>
        <w:pStyle w:val="BodyText"/>
      </w:pPr>
      <w:r>
        <w:t xml:space="preserve">I am writing to express my profound enthusiasm for the Doctor General Practitioner Internship Program at your esteemed institution in Singapore. As a recent medical graduate from [Your University] with a Bachelor of Medicine and Surgery degree, I have meticulously prepared myself for this opportunity to contribute to Singapore's world-class healthcare ecosystem. My academic excellence, clinical rotations across diverse settings, and unwavering commitment to community health align perfectly with the values driving primary care innovation in Singapore Singapore.</w:t>
      </w:r>
    </w:p>
    <w:p>
      <w:pPr>
        <w:pStyle w:val="BodyText"/>
      </w:pPr>
      <w:r>
        <w:t xml:space="preserve">Throughout my medical training, I have developed a deep appreciation for the holistic approach required of General Practitioners in Singapore's unique healthcare landscape. The Ministry of Health's emphasis on preventive care, patient-centered treatment models, and integrated health management systems has inspired me to pursue general practice as my career path. I am particularly drawn to Singapore's model where primary care forms the bedrock of a sustainable healthcare system that serves a multicultural population with precision and compassion.</w:t>
      </w:r>
    </w:p>
    <w:p>
      <w:pPr>
        <w:pStyle w:val="BodyText"/>
      </w:pPr>
      <w:r>
        <w:t xml:space="preserve">During my clinical clerkship at [Hospital Name] in [Country], I completed 18 months of comprehensive patient care rotations, managing over 1,200 cases ranging from acute respiratory infections to chronic disease management. I implemented personalized care plans for elderly diabetic patients using Singapore's National Electronic Health Record system (NEHR), demonstrating my adaptability to integrated digital healthcare frameworks. My experience in triaging urgent cases and coordinating with specialists directly mirrors the day-to-day responsibilities of a Doctor General Practitioner in Singapore's primary care network.</w:t>
      </w:r>
    </w:p>
    <w:p>
      <w:pPr>
        <w:pStyle w:val="BodyText"/>
      </w:pPr>
      <w:r>
        <w:t xml:space="preserve">What distinguishes my application is my specific preparation for Singapore's healthcare context. I have actively studied the MOH's Primary Care Development Plan, understanding how initiatives like the Family Physician Programme and Community Health Assist Scheme (CHAS) create equitable access to quality care. I am proficient in using Singapore Health Services (SingHealth) clinical protocols and have completed certifications in Advanced Cardiac Life Support (ACLS), Basic Life Support, and Managing Diabetes Care under Singapore's Clinical Practice Guidelines. My fluency in English, Mandarin, and Malay positions me to effectively communicate with Singapore's diverse patient demographics.</w:t>
      </w:r>
    </w:p>
    <w:p>
      <w:pPr>
        <w:pStyle w:val="BodyText"/>
      </w:pPr>
      <w:r>
        <w:t xml:space="preserve">I have long admired how Singapore's healthcare system balances cutting-edge medical technology with humanistic care—exemplified by institutions like Changi General Hospital and Tan Tock Seng Hospital. In my recent elective rotation at a polyclinic in [City], I observed how General Practitioners integrate mental health screenings into routine check-ups, reflecting Singapore's holistic approach to wellness. This experience solidified my desire to train as a Doctor General Practitioner within Singapore's framework, where preventive care is prioritized alongside acute treatment.</w:t>
      </w:r>
    </w:p>
    <w:p>
      <w:pPr>
        <w:pStyle w:val="BodyText"/>
      </w:pPr>
      <w:r>
        <w:t xml:space="preserve">My internship application represents not just a career step but a commitment to Singapore Singapore's vision of "Healthy Living for All." I am eager to learn from your experienced physicians while contributing fresh perspectives on digital health engagement strategies. For instance, during my university research project on telemedicine adoption in rural communities, I designed an AI-driven symptom checker that improved patient triage accuracy by 37%—a skill directly applicable to enhancing Singapore's e-Health initiatives.</w:t>
      </w:r>
    </w:p>
    <w:p>
      <w:pPr>
        <w:pStyle w:val="BodyText"/>
      </w:pPr>
      <w:r>
        <w:t xml:space="preserve">What truly drives me is the opportunity to serve Singapore's vibrant communities. In my volunteer work with the Singapore Red Cross, I provided first aid training at community centers in Geylang and Tampines, understanding firsthand how social determinants impact health outcomes. I witnessed how culturally competent General Practitioners can bridge healthcare gaps—whether explaining medication regimens to elderly Chinese patients or addressing diabetes stigma among Malay communities. This experience deepened my resolve to become a Doctor General Practitioner who sees each patient as part of Singapore's larger mosaic of health needs.</w:t>
      </w:r>
    </w:p>
    <w:p>
      <w:pPr>
        <w:pStyle w:val="BodyText"/>
      </w:pPr>
      <w:r>
        <w:t xml:space="preserve">I recognize that the internship program demands resilience in high-acuity settings. During a 36-hour on-call shift at [Hospital Name], I managed multiple emergency presentations including anaphylaxis cases and stroke alerts while maintaining calm under pressure—a quality essential for Singapore's fast-paced primary care environment. My ability to thrive in dynamic clinical settings, coupled with my certification in Medical Ethics from the National University of Singapore, ensures I can uphold the highest standards of patient care.</w:t>
      </w:r>
    </w:p>
    <w:p>
      <w:pPr>
        <w:pStyle w:val="BodyText"/>
      </w:pPr>
      <w:r>
        <w:t xml:space="preserve">My career vision aligns precisely with Singapore's healthcare priorities: to cultivate a generation of General Practitioners who champion preventive medicine and health equity. I am eager to contribute to initiatives like the Community Health Team (CHT) model that brings care directly into neighborhoods. In my previous role as Medical Student Representative at [University], I co-created a mental health awareness campaign targeting young professionals—a project mirroring Singapore's National Mental Health Strategy.</w:t>
      </w:r>
    </w:p>
    <w:p>
      <w:pPr>
        <w:pStyle w:val="BodyText"/>
      </w:pPr>
      <w:r>
        <w:t xml:space="preserve">As I prepare for this critical phase of my medical journey, the Doctor General Practitioner Internship at your institution represents the ideal environment to translate academic knowledge into compassionate practice. I am confident that my clinical skills, cultural sensitivity, and dedication to Singapore's healthcare ethos will enable me to quickly become an asset to your team. I welcome the opportunity to discuss how my background in managing complex chronic conditions and fostering patient trust can support your mission of delivering exceptional primary care across Singapore.</w:t>
      </w:r>
    </w:p>
    <w:p>
      <w:pPr>
        <w:pStyle w:val="BodyText"/>
      </w:pPr>
      <w:r>
        <w:t xml:space="preserve">Thank you for considering my Internship Application Letter. I have attached my curriculum vitae, academic transcripts, and certification documents for your review. I look forward to discussing how I can contribute to the future of General Practice in Singapore Singapore and am available for an interview at your earliest convenience.</w:t>
      </w:r>
    </w:p>
    <w:p>
      <w:pPr>
        <w:pStyle w:val="BodyText"/>
      </w:pPr>
      <w:r>
        <w:t xml:space="preserve">Sincerely,</w:t>
      </w:r>
      <w:r>
        <w:br/>
      </w:r>
      <w:r>
        <w:rPr>
          <w:bCs/>
          <w:b/>
        </w:rPr>
        <w:t xml:space="preserve">[Your Full Name]</w:t>
      </w:r>
      <w:r>
        <w:br/>
      </w:r>
      <w:r>
        <w:t xml:space="preserve">MBBS, [Year Graduated]</w:t>
      </w:r>
      <w:r>
        <w:br/>
      </w:r>
      <w:r>
        <w:t xml:space="preserve">Registered Medical Practitioner (Pending Singapore Regist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octor General Practitioner - Singapore</dc:title>
  <dc:creator/>
  <dc:language>en</dc:language>
  <cp:keywords/>
  <dcterms:created xsi:type="dcterms:W3CDTF">2025-12-09T20:36:27Z</dcterms:created>
  <dcterms:modified xsi:type="dcterms:W3CDTF">2025-12-09T20:36:27Z</dcterms:modified>
</cp:coreProperties>
</file>

<file path=docProps/custom.xml><?xml version="1.0" encoding="utf-8"?>
<Properties xmlns="http://schemas.openxmlformats.org/officeDocument/2006/custom-properties" xmlns:vt="http://schemas.openxmlformats.org/officeDocument/2006/docPropsVTypes"/>
</file>